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Кайнова Екатерина 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4152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4152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538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538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0108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0108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5504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5504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5228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5228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6947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6947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1933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1933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йнова Екатерина Андреевна</dc:creator>
  <dc:language>ru-RU</dc:language>
  <cp:keywords/>
  <dcterms:created xsi:type="dcterms:W3CDTF">2025-03-16T10:55:17Z</dcterms:created>
  <dcterms:modified xsi:type="dcterms:W3CDTF">2025-03-16T1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